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65C8C" w14:textId="69CFF125" w:rsidR="006479D5" w:rsidRPr="00A30F2B" w:rsidRDefault="00000000" w:rsidP="00A30F2B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9-solutions"/>
      <w:r w:rsidRPr="00A30F2B">
        <w:rPr>
          <w:rFonts w:cstheme="majorHAnsi"/>
          <w:sz w:val="28"/>
          <w:szCs w:val="28"/>
        </w:rPr>
        <w:t>Assignment 9</w:t>
      </w:r>
    </w:p>
    <w:p w14:paraId="32B92786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1" w:name="Xccaf8cb3ae640bde179914ab84e2ecaab7d169b"/>
      <w:bookmarkEnd w:id="0"/>
      <w:r w:rsidRPr="00A30F2B">
        <w:rPr>
          <w:rFonts w:cstheme="majorHAnsi"/>
          <w:sz w:val="28"/>
          <w:szCs w:val="28"/>
        </w:rPr>
        <w:t xml:space="preserve">1.To what does a relative path </w:t>
      </w:r>
      <w:proofErr w:type="gramStart"/>
      <w:r w:rsidRPr="00A30F2B">
        <w:rPr>
          <w:rFonts w:cstheme="majorHAnsi"/>
          <w:sz w:val="28"/>
          <w:szCs w:val="28"/>
        </w:rPr>
        <w:t>refer ?</w:t>
      </w:r>
      <w:proofErr w:type="gramEnd"/>
    </w:p>
    <w:p w14:paraId="46272CCA" w14:textId="77777777" w:rsidR="00A30F2B" w:rsidRDefault="00A30F2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42E1028" w14:textId="09BD81BF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>The relative path is the path to some file with respect to your current working directory (PWD).</w:t>
      </w:r>
      <w:r w:rsidRPr="00A30F2B">
        <w:rPr>
          <w:rFonts w:asciiTheme="majorHAnsi" w:hAnsiTheme="majorHAnsi" w:cstheme="majorHAnsi"/>
          <w:sz w:val="28"/>
          <w:szCs w:val="28"/>
        </w:rPr>
        <w:br/>
      </w:r>
      <w:r w:rsidRPr="00BC03A7">
        <w:rPr>
          <w:rStyle w:val="codestyleChar"/>
        </w:rPr>
        <w:t xml:space="preserve">For example: if Absolute path to a file called stuff.txt is: C:/users/admin/docs/stuff.txt If my PWD is </w:t>
      </w:r>
      <w:proofErr w:type="gramStart"/>
      <w:r w:rsidRPr="00BC03A7">
        <w:rPr>
          <w:rStyle w:val="codestyleChar"/>
        </w:rPr>
        <w:t>C:/users/admin/ ,</w:t>
      </w:r>
      <w:proofErr w:type="gramEnd"/>
      <w:r w:rsidRPr="00BC03A7">
        <w:rPr>
          <w:rStyle w:val="codestyleChar"/>
        </w:rPr>
        <w:t xml:space="preserve"> then the relative path to stuff.txt would be: docs/stuff.txt</w:t>
      </w:r>
      <w:r w:rsidRPr="00BC03A7">
        <w:rPr>
          <w:rStyle w:val="codestyleChar"/>
        </w:rPr>
        <w:br/>
        <w:t>Note: PWD + relative path = absolute path</w:t>
      </w:r>
    </w:p>
    <w:p w14:paraId="762E8527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2" w:name="Xe76e6f5de253c3527992c35b6fbea62f173515a"/>
      <w:bookmarkEnd w:id="1"/>
      <w:r w:rsidRPr="00A30F2B">
        <w:rPr>
          <w:rFonts w:cstheme="majorHAnsi"/>
          <w:sz w:val="28"/>
          <w:szCs w:val="28"/>
        </w:rPr>
        <w:t xml:space="preserve">2.Where does an absolute path start with your Operating </w:t>
      </w:r>
      <w:proofErr w:type="gramStart"/>
      <w:r w:rsidRPr="00A30F2B">
        <w:rPr>
          <w:rFonts w:cstheme="majorHAnsi"/>
          <w:sz w:val="28"/>
          <w:szCs w:val="28"/>
        </w:rPr>
        <w:t>System ?</w:t>
      </w:r>
      <w:proofErr w:type="gramEnd"/>
    </w:p>
    <w:p w14:paraId="368B54E1" w14:textId="77777777" w:rsidR="00A30F2B" w:rsidRDefault="00A30F2B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71B712F7" w14:textId="67EE2842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 In Linux based systems the absolute path starts with </w:t>
      </w: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/</w:t>
      </w:r>
      <w:r w:rsidRPr="00A30F2B">
        <w:rPr>
          <w:rFonts w:asciiTheme="majorHAnsi" w:hAnsiTheme="majorHAnsi" w:cstheme="majorHAnsi"/>
          <w:sz w:val="28"/>
          <w:szCs w:val="28"/>
        </w:rPr>
        <w:t xml:space="preserve">. </w:t>
      </w:r>
      <w:proofErr w:type="gramStart"/>
      <w:r w:rsidRPr="00A30F2B">
        <w:rPr>
          <w:rFonts w:asciiTheme="majorHAnsi" w:hAnsiTheme="majorHAnsi" w:cstheme="majorHAnsi"/>
          <w:sz w:val="28"/>
          <w:szCs w:val="28"/>
        </w:rPr>
        <w:t>Where as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 xml:space="preserve"> in Windows based systems absolute path starts with </w:t>
      </w: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C:</w:t>
      </w:r>
    </w:p>
    <w:p w14:paraId="175F79DB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3" w:name="Xcc57a9e4199273a4032c07936ca23375755018f"/>
      <w:bookmarkEnd w:id="2"/>
      <w:r w:rsidRPr="00A30F2B">
        <w:rPr>
          <w:rFonts w:cstheme="majorHAnsi"/>
          <w:sz w:val="28"/>
          <w:szCs w:val="28"/>
        </w:rPr>
        <w:t xml:space="preserve">3.What </w:t>
      </w:r>
      <w:proofErr w:type="gramStart"/>
      <w:r w:rsidRPr="00A30F2B">
        <w:rPr>
          <w:rFonts w:cstheme="majorHAnsi"/>
          <w:sz w:val="28"/>
          <w:szCs w:val="28"/>
        </w:rPr>
        <w:t>does</w:t>
      </w:r>
      <w:proofErr w:type="gramEnd"/>
      <w:r w:rsidRPr="00A30F2B">
        <w:rPr>
          <w:rFonts w:cstheme="majorHAnsi"/>
          <w:sz w:val="28"/>
          <w:szCs w:val="28"/>
        </w:rPr>
        <w:t xml:space="preserve"> the functions </w:t>
      </w:r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os.getcwd</w:t>
      </w:r>
      <w:proofErr w:type="gramEnd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A30F2B">
        <w:rPr>
          <w:rFonts w:cstheme="majorHAnsi"/>
          <w:sz w:val="28"/>
          <w:szCs w:val="28"/>
        </w:rPr>
        <w:t xml:space="preserve"> and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os.chdir()</w:t>
      </w:r>
      <w:r w:rsidRPr="00A30F2B">
        <w:rPr>
          <w:rFonts w:cstheme="majorHAnsi"/>
          <w:sz w:val="28"/>
          <w:szCs w:val="28"/>
        </w:rPr>
        <w:t xml:space="preserve"> do ?</w:t>
      </w:r>
    </w:p>
    <w:p w14:paraId="3CF1CEFF" w14:textId="77777777" w:rsidR="00A30F2B" w:rsidRDefault="00A30F2B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44D27E3B" w14:textId="1A43FA9B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os.getcwd</w:t>
      </w:r>
      <w:proofErr w:type="spellEnd"/>
      <w:proofErr w:type="gramEnd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A30F2B">
        <w:rPr>
          <w:rFonts w:asciiTheme="majorHAnsi" w:hAnsiTheme="majorHAnsi" w:cstheme="majorHAnsi"/>
          <w:sz w:val="28"/>
          <w:szCs w:val="28"/>
        </w:rPr>
        <w:t xml:space="preserve"> method tells us the location of current working directory (CWD). Whereas </w:t>
      </w:r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os.chdir</w:t>
      </w:r>
      <w:proofErr w:type="gramEnd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r w:rsidRPr="00A30F2B">
        <w:rPr>
          <w:rFonts w:asciiTheme="majorHAnsi" w:hAnsiTheme="majorHAnsi" w:cstheme="majorHAnsi"/>
          <w:sz w:val="28"/>
          <w:szCs w:val="28"/>
        </w:rPr>
        <w:t xml:space="preserve"> method in Python used to change the current working directory to specified path. These functions are similar to linux commands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pwd</w:t>
      </w:r>
      <w:r w:rsidRPr="00A30F2B">
        <w:rPr>
          <w:rFonts w:asciiTheme="majorHAnsi" w:hAnsiTheme="majorHAnsi" w:cstheme="majorHAnsi"/>
          <w:sz w:val="28"/>
          <w:szCs w:val="28"/>
        </w:rPr>
        <w:t xml:space="preserve"> and </w:t>
      </w:r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cd</w:t>
      </w:r>
      <w:proofErr w:type="gramEnd"/>
    </w:p>
    <w:bookmarkEnd w:id="3"/>
    <w:p w14:paraId="5A4175B3" w14:textId="633C1E14" w:rsidR="006479D5" w:rsidRPr="00BC03A7" w:rsidRDefault="00000000" w:rsidP="00BC03A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C03A7">
        <w:rPr>
          <w:rStyle w:val="VerbatimChar"/>
          <w:sz w:val="24"/>
          <w14:ligatures w14:val="standardContextual"/>
        </w:rPr>
        <w:t>import os</w:t>
      </w:r>
      <w:r w:rsidRPr="00BC03A7">
        <w:rPr>
          <w:rStyle w:val="VerbatimChar"/>
          <w:sz w:val="24"/>
          <w14:ligatures w14:val="standardContextual"/>
        </w:rPr>
        <w:br/>
        <w:t>print(</w:t>
      </w:r>
      <w:proofErr w:type="gramStart"/>
      <w:r w:rsidRPr="00BC03A7">
        <w:rPr>
          <w:rStyle w:val="VerbatimChar"/>
          <w:sz w:val="24"/>
          <w14:ligatures w14:val="standardContextual"/>
        </w:rPr>
        <w:t>os.getcwd</w:t>
      </w:r>
      <w:proofErr w:type="gramEnd"/>
      <w:r w:rsidRPr="00BC03A7">
        <w:rPr>
          <w:rStyle w:val="VerbatimChar"/>
          <w:sz w:val="24"/>
          <w14:ligatures w14:val="standardContextual"/>
        </w:rPr>
        <w:t xml:space="preserve">()) </w:t>
      </w:r>
      <w:r w:rsidRPr="00BC03A7">
        <w:rPr>
          <w:rStyle w:val="VerbatimChar"/>
          <w:i/>
          <w:sz w:val="24"/>
          <w14:ligatures w14:val="standardContextual"/>
        </w:rPr>
        <w:t># Prints the current Working Directory</w:t>
      </w:r>
      <w:r w:rsidRPr="00BC03A7">
        <w:rPr>
          <w:rStyle w:val="VerbatimChar"/>
          <w:sz w:val="24"/>
          <w14:ligatures w14:val="standardContextual"/>
        </w:rPr>
        <w:br/>
        <w:t xml:space="preserve">path = </w:t>
      </w:r>
      <w:proofErr w:type="spellStart"/>
      <w:r w:rsidRPr="00BC03A7">
        <w:rPr>
          <w:rStyle w:val="VerbatimChar"/>
          <w:sz w:val="24"/>
          <w14:ligatures w14:val="standardContextual"/>
        </w:rPr>
        <w:t>r'C</w:t>
      </w:r>
      <w:proofErr w:type="spellEnd"/>
      <w:r w:rsidRPr="00BC03A7">
        <w:rPr>
          <w:rStyle w:val="VerbatimChar"/>
          <w:sz w:val="24"/>
          <w14:ligatures w14:val="standardContextual"/>
        </w:rPr>
        <w:t>:\Users\</w:t>
      </w:r>
      <w:proofErr w:type="spellStart"/>
      <w:r w:rsidR="003F3ED2">
        <w:rPr>
          <w:rStyle w:val="VerbatimChar"/>
          <w:sz w:val="24"/>
          <w14:ligatures w14:val="standardContextual"/>
        </w:rPr>
        <w:t>govindan</w:t>
      </w:r>
      <w:proofErr w:type="spellEnd"/>
      <w:r w:rsidRPr="00BC03A7">
        <w:rPr>
          <w:rStyle w:val="VerbatimChar"/>
          <w:sz w:val="24"/>
          <w14:ligatures w14:val="standardContextual"/>
        </w:rPr>
        <w:t>\Documents'</w:t>
      </w:r>
      <w:r w:rsidRPr="00BC03A7">
        <w:rPr>
          <w:rStyle w:val="VerbatimChar"/>
          <w:sz w:val="24"/>
          <w14:ligatures w14:val="standardContextual"/>
        </w:rPr>
        <w:br/>
      </w:r>
      <w:proofErr w:type="spellStart"/>
      <w:r w:rsidRPr="00BC03A7">
        <w:rPr>
          <w:rStyle w:val="VerbatimChar"/>
          <w:sz w:val="24"/>
          <w14:ligatures w14:val="standardContextual"/>
        </w:rPr>
        <w:t>os.chdir</w:t>
      </w:r>
      <w:proofErr w:type="spellEnd"/>
      <w:r w:rsidRPr="00BC03A7">
        <w:rPr>
          <w:rStyle w:val="VerbatimChar"/>
          <w:sz w:val="24"/>
          <w14:ligatures w14:val="standardContextual"/>
        </w:rPr>
        <w:t>(path)</w:t>
      </w:r>
      <w:r w:rsidRPr="00BC03A7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BC03A7">
        <w:rPr>
          <w:rStyle w:val="VerbatimChar"/>
          <w:sz w:val="24"/>
          <w14:ligatures w14:val="standardContextual"/>
        </w:rPr>
        <w:t>os.getcwd</w:t>
      </w:r>
      <w:proofErr w:type="spellEnd"/>
      <w:r w:rsidRPr="00BC03A7">
        <w:rPr>
          <w:rStyle w:val="VerbatimChar"/>
          <w:sz w:val="24"/>
          <w14:ligatures w14:val="standardContextual"/>
        </w:rPr>
        <w:t>())</w:t>
      </w:r>
    </w:p>
    <w:p w14:paraId="1C4D2CD2" w14:textId="2A10EE82" w:rsidR="006479D5" w:rsidRPr="00BC03A7" w:rsidRDefault="00000000" w:rsidP="00BC03A7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C03A7">
        <w:rPr>
          <w:rStyle w:val="VerbatimChar"/>
          <w:sz w:val="24"/>
          <w14:ligatures w14:val="standardContextual"/>
        </w:rPr>
        <w:t>C:\Users\</w:t>
      </w:r>
      <w:r w:rsidR="003F3ED2" w:rsidRPr="003F3ED2">
        <w:rPr>
          <w:rStyle w:val="VerbatimChar"/>
          <w:sz w:val="24"/>
        </w:rPr>
        <w:t>govindan</w:t>
      </w:r>
      <w:r w:rsidRPr="00BC03A7">
        <w:rPr>
          <w:rStyle w:val="VerbatimChar"/>
          <w:sz w:val="24"/>
          <w14:ligatures w14:val="standardContextual"/>
        </w:rPr>
        <w:t>\Documents\iNeuron-Assignments\Python Basic Assignment</w:t>
      </w:r>
      <w:r w:rsidRPr="00BC03A7">
        <w:rPr>
          <w:rStyle w:val="VerbatimChar"/>
          <w:sz w:val="24"/>
          <w14:ligatures w14:val="standardContextual"/>
        </w:rPr>
        <w:br/>
        <w:t>C:\Users\</w:t>
      </w:r>
      <w:r w:rsidR="003F3ED2" w:rsidRPr="003F3ED2">
        <w:rPr>
          <w:rStyle w:val="VerbatimChar"/>
          <w:sz w:val="24"/>
        </w:rPr>
        <w:t>govindan</w:t>
      </w:r>
      <w:r w:rsidRPr="00BC03A7">
        <w:rPr>
          <w:rStyle w:val="VerbatimChar"/>
          <w:sz w:val="24"/>
          <w14:ligatures w14:val="standardContextual"/>
        </w:rPr>
        <w:t>\Documents</w:t>
      </w:r>
    </w:p>
    <w:p w14:paraId="57BD3121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4" w:name="X4e0c67a969c28efad93ef114bd3c6fd9a443408"/>
      <w:r w:rsidRPr="00A30F2B">
        <w:rPr>
          <w:rFonts w:cstheme="majorHAnsi"/>
          <w:sz w:val="28"/>
          <w:szCs w:val="28"/>
        </w:rPr>
        <w:t xml:space="preserve">4.What </w:t>
      </w:r>
      <w:proofErr w:type="gramStart"/>
      <w:r w:rsidRPr="00A30F2B">
        <w:rPr>
          <w:rFonts w:cstheme="majorHAnsi"/>
          <w:sz w:val="28"/>
          <w:szCs w:val="28"/>
        </w:rPr>
        <w:t xml:space="preserve">are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.</w:t>
      </w:r>
      <w:proofErr w:type="gramEnd"/>
      <w:r w:rsidRPr="00A30F2B">
        <w:rPr>
          <w:rFonts w:cstheme="majorHAnsi"/>
          <w:sz w:val="28"/>
          <w:szCs w:val="28"/>
        </w:rPr>
        <w:t xml:space="preserve"> and</w:t>
      </w:r>
      <w:proofErr w:type="gramStart"/>
      <w:r w:rsidRPr="00A30F2B">
        <w:rPr>
          <w:rFonts w:cstheme="majorHAnsi"/>
          <w:sz w:val="28"/>
          <w:szCs w:val="28"/>
        </w:rPr>
        <w:t xml:space="preserve">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..</w:t>
      </w:r>
      <w:proofErr w:type="gramEnd"/>
      <w:r w:rsidRPr="00A30F2B">
        <w:rPr>
          <w:rFonts w:cstheme="majorHAnsi"/>
          <w:sz w:val="28"/>
          <w:szCs w:val="28"/>
        </w:rPr>
        <w:t xml:space="preserve"> </w:t>
      </w:r>
      <w:proofErr w:type="gramStart"/>
      <w:r w:rsidRPr="00A30F2B">
        <w:rPr>
          <w:rFonts w:cstheme="majorHAnsi"/>
          <w:sz w:val="28"/>
          <w:szCs w:val="28"/>
        </w:rPr>
        <w:t>folders ?</w:t>
      </w:r>
      <w:proofErr w:type="gramEnd"/>
    </w:p>
    <w:p w14:paraId="20087E7F" w14:textId="77777777" w:rsidR="00A30F2B" w:rsidRDefault="00A30F2B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1012ABB6" w14:textId="2AFA2C80" w:rsidR="006479D5" w:rsidRPr="00BC03A7" w:rsidRDefault="00000000">
      <w:pPr>
        <w:pStyle w:val="FirstParagraph"/>
        <w:rPr>
          <w:rStyle w:val="codestyleChar"/>
        </w:rPr>
      </w:pPr>
      <w:r w:rsidRPr="00A30F2B">
        <w:rPr>
          <w:rFonts w:asciiTheme="majorHAnsi" w:hAnsiTheme="majorHAnsi" w:cstheme="majorHAnsi"/>
          <w:sz w:val="28"/>
          <w:szCs w:val="28"/>
        </w:rPr>
        <w:lastRenderedPageBreak/>
        <w:t xml:space="preserve">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.</w:t>
      </w:r>
      <w:r w:rsidRPr="00A30F2B">
        <w:rPr>
          <w:rFonts w:asciiTheme="majorHAnsi" w:hAnsiTheme="majorHAnsi" w:cstheme="majorHAnsi"/>
          <w:sz w:val="28"/>
          <w:szCs w:val="28"/>
        </w:rPr>
        <w:t xml:space="preserve"> Represents the Current Directory Whereas</w:t>
      </w:r>
      <w:proofErr w:type="gramStart"/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..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 xml:space="preserve"> Represents the Parent Directory of the Current Directory</w:t>
      </w:r>
      <w:r w:rsidRPr="00A30F2B">
        <w:rPr>
          <w:rFonts w:asciiTheme="majorHAnsi" w:hAnsiTheme="majorHAnsi" w:cstheme="majorHAnsi"/>
          <w:sz w:val="28"/>
          <w:szCs w:val="28"/>
        </w:rPr>
        <w:br/>
      </w:r>
      <w:r w:rsidRPr="00BC03A7">
        <w:rPr>
          <w:rStyle w:val="codestyleChar"/>
        </w:rPr>
        <w:t>For Example: if the below path is my absolute path:</w:t>
      </w:r>
      <w:r w:rsidRPr="00BC03A7">
        <w:rPr>
          <w:rStyle w:val="codestyleChar"/>
        </w:rPr>
        <w:br/>
        <w:t>C:\\Users\\</w:t>
      </w:r>
      <w:r w:rsidR="003F3ED2">
        <w:rPr>
          <w:rStyle w:val="codestyleChar"/>
        </w:rPr>
        <w:t>govindan</w:t>
      </w:r>
      <w:r w:rsidRPr="00BC03A7">
        <w:rPr>
          <w:rStyle w:val="codestyleChar"/>
        </w:rPr>
        <w:t>\\Documents\\iNeuron-Assignments\\Python Basic Assignment</w:t>
      </w:r>
      <w:r w:rsidRPr="00BC03A7">
        <w:rPr>
          <w:rStyle w:val="codestyleChar"/>
        </w:rPr>
        <w:br/>
      </w:r>
      <w:proofErr w:type="gramStart"/>
      <w:r w:rsidRPr="00BC03A7">
        <w:rPr>
          <w:rStyle w:val="codestyleChar"/>
        </w:rPr>
        <w:t>Then .</w:t>
      </w:r>
      <w:proofErr w:type="gramEnd"/>
      <w:r w:rsidRPr="00BC03A7">
        <w:rPr>
          <w:rStyle w:val="codestyleChar"/>
        </w:rPr>
        <w:t xml:space="preserve"> represents the path </w:t>
      </w:r>
      <w:r w:rsidR="003F3ED2">
        <w:rPr>
          <w:rStyle w:val="codestyleChar"/>
        </w:rPr>
        <w:br/>
      </w:r>
      <w:r w:rsidRPr="00BC03A7">
        <w:rPr>
          <w:rStyle w:val="codestyleChar"/>
        </w:rPr>
        <w:t>C:\\Users\\</w:t>
      </w:r>
      <w:r w:rsidR="003F3ED2">
        <w:rPr>
          <w:rStyle w:val="codestyleChar"/>
        </w:rPr>
        <w:t>govindan</w:t>
      </w:r>
      <w:r w:rsidR="003F3ED2" w:rsidRPr="00BC03A7">
        <w:rPr>
          <w:rStyle w:val="codestyleChar"/>
        </w:rPr>
        <w:t xml:space="preserve"> </w:t>
      </w:r>
      <w:r w:rsidRPr="00BC03A7">
        <w:rPr>
          <w:rStyle w:val="codestyleChar"/>
        </w:rPr>
        <w:t>\\Documents\\iNeuron-Assignments\\Python Basic Assignment</w:t>
      </w:r>
      <w:r w:rsidRPr="00BC03A7">
        <w:rPr>
          <w:rStyle w:val="codestyleChar"/>
        </w:rPr>
        <w:br/>
      </w:r>
      <w:proofErr w:type="spellStart"/>
      <w:r w:rsidRPr="00BC03A7">
        <w:rPr>
          <w:rStyle w:val="codestyleChar"/>
        </w:rPr>
        <w:t>Where as</w:t>
      </w:r>
      <w:proofErr w:type="spellEnd"/>
      <w:proofErr w:type="gramStart"/>
      <w:r w:rsidRPr="00BC03A7">
        <w:rPr>
          <w:rStyle w:val="codestyleChar"/>
        </w:rPr>
        <w:t xml:space="preserve"> ..</w:t>
      </w:r>
      <w:proofErr w:type="gramEnd"/>
      <w:r w:rsidRPr="00BC03A7">
        <w:rPr>
          <w:rStyle w:val="codestyleChar"/>
        </w:rPr>
        <w:t xml:space="preserve"> represents the path C:\\Users\\</w:t>
      </w:r>
      <w:r w:rsidR="003F3ED2">
        <w:rPr>
          <w:rStyle w:val="codestyleChar"/>
        </w:rPr>
        <w:t>govindan</w:t>
      </w:r>
      <w:r w:rsidR="003F3ED2" w:rsidRPr="00BC03A7">
        <w:rPr>
          <w:rStyle w:val="codestyleChar"/>
        </w:rPr>
        <w:t xml:space="preserve"> </w:t>
      </w:r>
      <w:r w:rsidRPr="00BC03A7">
        <w:rPr>
          <w:rStyle w:val="codestyleChar"/>
        </w:rPr>
        <w:t>\\Documents\\iNeuron-Assignments</w:t>
      </w:r>
    </w:p>
    <w:p w14:paraId="37522E19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5" w:name="X3c3c0c5c20f76275f58e81e50687f1dea1d3c46"/>
      <w:bookmarkEnd w:id="4"/>
      <w:r w:rsidRPr="00A30F2B">
        <w:rPr>
          <w:rFonts w:cstheme="majorHAnsi"/>
          <w:sz w:val="28"/>
          <w:szCs w:val="28"/>
        </w:rPr>
        <w:t xml:space="preserve">5.In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C:\bacon\eggs\spam.txt</w:t>
      </w:r>
      <w:r w:rsidRPr="00A30F2B">
        <w:rPr>
          <w:rFonts w:cstheme="majorHAnsi"/>
          <w:sz w:val="28"/>
          <w:szCs w:val="28"/>
        </w:rPr>
        <w:t xml:space="preserve"> which part is the dir name and which part is the base </w:t>
      </w:r>
      <w:proofErr w:type="gramStart"/>
      <w:r w:rsidRPr="00A30F2B">
        <w:rPr>
          <w:rFonts w:cstheme="majorHAnsi"/>
          <w:sz w:val="28"/>
          <w:szCs w:val="28"/>
        </w:rPr>
        <w:t>name ?</w:t>
      </w:r>
      <w:proofErr w:type="gramEnd"/>
    </w:p>
    <w:p w14:paraId="1D0688B4" w14:textId="77777777" w:rsidR="00A30F2B" w:rsidRDefault="00A30F2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6BF4BC6" w14:textId="00E99BB1" w:rsidR="006479D5" w:rsidRPr="00A30F2B" w:rsidRDefault="00000000" w:rsidP="00BC03A7">
      <w:pPr>
        <w:pStyle w:val="codestyle"/>
        <w:framePr w:wrap="around"/>
      </w:pPr>
      <w:r w:rsidRPr="00A30F2B">
        <w:t xml:space="preserve">For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C:\bacon\eggs\spam.txt</w:t>
      </w:r>
      <w:r w:rsidRPr="00A30F2B">
        <w:br/>
        <w:t xml:space="preserve">The </w:t>
      </w:r>
      <w:proofErr w:type="spellStart"/>
      <w:r w:rsidRPr="00A30F2B">
        <w:t>dir</w:t>
      </w:r>
      <w:proofErr w:type="spellEnd"/>
      <w:r w:rsidRPr="00A30F2B">
        <w:t xml:space="preserve"> name is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C:\\bacon\\eggs</w:t>
      </w:r>
      <w:r w:rsidRPr="00A30F2B">
        <w:br/>
        <w:t xml:space="preserve">The Base name is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spam.txt</w:t>
      </w:r>
    </w:p>
    <w:bookmarkEnd w:id="5"/>
    <w:p w14:paraId="53CACAD6" w14:textId="77777777" w:rsidR="006479D5" w:rsidRPr="00A30F2B" w:rsidRDefault="00000000" w:rsidP="00BC03A7">
      <w:pPr>
        <w:pStyle w:val="codestyle"/>
        <w:framePr w:wrap="around"/>
      </w:pPr>
      <w:r w:rsidRPr="00A30F2B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A30F2B">
        <w:rPr>
          <w:rStyle w:val="NormalTok"/>
          <w:rFonts w:asciiTheme="majorHAnsi" w:hAnsiTheme="majorHAnsi" w:cstheme="majorHAnsi"/>
          <w:sz w:val="28"/>
          <w:szCs w:val="28"/>
        </w:rPr>
        <w:t xml:space="preserve"> os</w:t>
      </w:r>
      <w:r w:rsidRPr="00A30F2B">
        <w:br/>
      </w:r>
      <w:r w:rsidRPr="00A30F2B">
        <w:rPr>
          <w:rStyle w:val="NormalTok"/>
          <w:rFonts w:asciiTheme="majorHAnsi" w:hAnsiTheme="majorHAnsi" w:cstheme="majorHAnsi"/>
          <w:sz w:val="28"/>
          <w:szCs w:val="28"/>
        </w:rPr>
        <w:t xml:space="preserve">path </w:t>
      </w:r>
      <w:r w:rsidRPr="00A30F2B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A30F2B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A30F2B">
        <w:rPr>
          <w:rStyle w:val="VerbatimStringTok"/>
          <w:rFonts w:asciiTheme="majorHAnsi" w:hAnsiTheme="majorHAnsi" w:cstheme="majorHAnsi"/>
          <w:sz w:val="28"/>
          <w:szCs w:val="28"/>
        </w:rPr>
        <w:t>r'C:\bacon\eggs\spam.txt</w:t>
      </w:r>
      <w:proofErr w:type="gramEnd"/>
      <w:r w:rsidRPr="00A30F2B">
        <w:rPr>
          <w:rStyle w:val="VerbatimStringTok"/>
          <w:rFonts w:asciiTheme="majorHAnsi" w:hAnsiTheme="majorHAnsi" w:cstheme="majorHAnsi"/>
          <w:sz w:val="28"/>
          <w:szCs w:val="28"/>
        </w:rPr>
        <w:t>'</w:t>
      </w:r>
      <w:r w:rsidRPr="00A30F2B">
        <w:br/>
      </w:r>
      <w:r w:rsidRPr="00A30F2B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A30F2B">
        <w:rPr>
          <w:rStyle w:val="NormalTok"/>
          <w:rFonts w:asciiTheme="majorHAnsi" w:hAnsiTheme="majorHAnsi" w:cstheme="majorHAnsi"/>
          <w:sz w:val="28"/>
          <w:szCs w:val="28"/>
        </w:rPr>
        <w:t>(os.path.dirname(path))</w:t>
      </w:r>
      <w:r w:rsidRPr="00A30F2B">
        <w:br/>
      </w:r>
      <w:r w:rsidRPr="00A30F2B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A30F2B">
        <w:rPr>
          <w:rStyle w:val="NormalTok"/>
          <w:rFonts w:asciiTheme="majorHAnsi" w:hAnsiTheme="majorHAnsi" w:cstheme="majorHAnsi"/>
          <w:sz w:val="28"/>
          <w:szCs w:val="28"/>
        </w:rPr>
        <w:t>(os.path.basename(path))</w:t>
      </w:r>
    </w:p>
    <w:p w14:paraId="25D460C4" w14:textId="77777777" w:rsidR="006479D5" w:rsidRPr="00A30F2B" w:rsidRDefault="00000000" w:rsidP="00BC03A7">
      <w:pPr>
        <w:pStyle w:val="codestyle"/>
        <w:framePr w:wrap="around"/>
      </w:pP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C:\bacon\eggs</w:t>
      </w:r>
      <w:r w:rsidRPr="00A30F2B">
        <w:br/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spam.txt</w:t>
      </w:r>
    </w:p>
    <w:p w14:paraId="5F90FDB1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6" w:name="X6bc6b47990fec7ec79667862b552ec1f80e053d"/>
      <w:r w:rsidRPr="00A30F2B">
        <w:rPr>
          <w:rFonts w:cstheme="majorHAnsi"/>
          <w:sz w:val="28"/>
          <w:szCs w:val="28"/>
        </w:rPr>
        <w:t xml:space="preserve">6.What are the three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mode</w:t>
      </w:r>
      <w:r w:rsidRPr="00A30F2B">
        <w:rPr>
          <w:rFonts w:cstheme="majorHAnsi"/>
          <w:sz w:val="28"/>
          <w:szCs w:val="28"/>
        </w:rPr>
        <w:t xml:space="preserve"> arguments that can be passed to the </w:t>
      </w:r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open(</w:t>
      </w:r>
      <w:proofErr w:type="gramEnd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A30F2B">
        <w:rPr>
          <w:rFonts w:cstheme="majorHAnsi"/>
          <w:sz w:val="28"/>
          <w:szCs w:val="28"/>
        </w:rPr>
        <w:t xml:space="preserve"> function ?</w:t>
      </w:r>
    </w:p>
    <w:p w14:paraId="74237DBA" w14:textId="77777777" w:rsidR="00A30F2B" w:rsidRDefault="00A30F2B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58615BDF" w14:textId="1EB72C19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 A file can be Accessed in python using </w:t>
      </w:r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open(</w:t>
      </w:r>
      <w:proofErr w:type="gramEnd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A30F2B">
        <w:rPr>
          <w:rFonts w:asciiTheme="majorHAnsi" w:hAnsiTheme="majorHAnsi" w:cstheme="majorHAnsi"/>
          <w:sz w:val="28"/>
          <w:szCs w:val="28"/>
        </w:rPr>
        <w:t xml:space="preserve"> function. open function takes two arguments filename and mode of operation (optional). if mode is not provided the default mode of opening is read mode</w:t>
      </w:r>
      <w:r w:rsidRPr="00A30F2B">
        <w:rPr>
          <w:rFonts w:asciiTheme="majorHAnsi" w:hAnsiTheme="majorHAnsi" w:cstheme="majorHAnsi"/>
          <w:sz w:val="28"/>
          <w:szCs w:val="28"/>
        </w:rPr>
        <w:br/>
        <w:t xml:space="preserve">So, the syntax being: </w:t>
      </w:r>
      <w:proofErr w:type="gramStart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open(</w:t>
      </w:r>
      <w:proofErr w:type="gramEnd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filename, mode)</w:t>
      </w:r>
    </w:p>
    <w:p w14:paraId="2A0E5B6C" w14:textId="77777777" w:rsidR="006479D5" w:rsidRPr="00A30F2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‘r’</w:t>
      </w:r>
      <w:r w:rsidRPr="00A30F2B">
        <w:rPr>
          <w:rFonts w:asciiTheme="majorHAnsi" w:hAnsiTheme="majorHAnsi" w:cstheme="majorHAnsi"/>
          <w:sz w:val="28"/>
          <w:szCs w:val="28"/>
        </w:rPr>
        <w:t xml:space="preserve"> – Read Mode: This is the default mode for </w:t>
      </w:r>
      <w:proofErr w:type="gramStart"/>
      <w:r w:rsidRPr="00A30F2B">
        <w:rPr>
          <w:rFonts w:asciiTheme="majorHAnsi" w:hAnsiTheme="majorHAnsi" w:cstheme="majorHAnsi"/>
          <w:sz w:val="28"/>
          <w:szCs w:val="28"/>
        </w:rPr>
        <w:t>open(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 xml:space="preserve">). The file is </w:t>
      </w:r>
      <w:proofErr w:type="gramStart"/>
      <w:r w:rsidRPr="00A30F2B">
        <w:rPr>
          <w:rFonts w:asciiTheme="majorHAnsi" w:hAnsiTheme="majorHAnsi" w:cstheme="majorHAnsi"/>
          <w:sz w:val="28"/>
          <w:szCs w:val="28"/>
        </w:rPr>
        <w:t>opened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 xml:space="preserve"> and a pointer is positioned at the beginning of the file’s content.</w:t>
      </w:r>
    </w:p>
    <w:p w14:paraId="03D5F6CF" w14:textId="77777777" w:rsidR="006479D5" w:rsidRPr="00A30F2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‘w’</w:t>
      </w:r>
      <w:r w:rsidRPr="00A30F2B">
        <w:rPr>
          <w:rFonts w:asciiTheme="majorHAnsi" w:hAnsiTheme="majorHAnsi" w:cstheme="majorHAnsi"/>
          <w:sz w:val="28"/>
          <w:szCs w:val="28"/>
        </w:rPr>
        <w:t xml:space="preserve"> – Write Mode: Using this mode will overwrite any existing content in a file. If the given file does not exist, a new one will be created.</w:t>
      </w:r>
    </w:p>
    <w:p w14:paraId="426A1BFF" w14:textId="77777777" w:rsidR="006479D5" w:rsidRPr="00A30F2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lastRenderedPageBreak/>
        <w:t>‘r+’</w:t>
      </w:r>
      <w:r w:rsidRPr="00A30F2B">
        <w:rPr>
          <w:rFonts w:asciiTheme="majorHAnsi" w:hAnsiTheme="majorHAnsi" w:cstheme="majorHAnsi"/>
          <w:sz w:val="28"/>
          <w:szCs w:val="28"/>
        </w:rPr>
        <w:t xml:space="preserve"> – Read/Write Mode: Use this mode if you need to simultaneously read and write to a file.</w:t>
      </w:r>
    </w:p>
    <w:p w14:paraId="7BC0D356" w14:textId="77777777" w:rsidR="006479D5" w:rsidRPr="00A30F2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‘a’</w:t>
      </w:r>
      <w:r w:rsidRPr="00A30F2B">
        <w:rPr>
          <w:rFonts w:asciiTheme="majorHAnsi" w:hAnsiTheme="majorHAnsi" w:cstheme="majorHAnsi"/>
          <w:sz w:val="28"/>
          <w:szCs w:val="28"/>
        </w:rPr>
        <w:t xml:space="preserve"> – Append Mode: With this mode the user can append the data without overwriting any already existing data in the file.</w:t>
      </w:r>
    </w:p>
    <w:p w14:paraId="2F7871F2" w14:textId="77777777" w:rsidR="006479D5" w:rsidRPr="00A30F2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‘a+’</w:t>
      </w:r>
      <w:r w:rsidRPr="00A30F2B">
        <w:rPr>
          <w:rFonts w:asciiTheme="majorHAnsi" w:hAnsiTheme="majorHAnsi" w:cstheme="majorHAnsi"/>
          <w:sz w:val="28"/>
          <w:szCs w:val="28"/>
        </w:rPr>
        <w:t xml:space="preserve"> – Append and Read Mode: In this mode you can read and append the data without overwriting the original file.</w:t>
      </w:r>
    </w:p>
    <w:p w14:paraId="3AB81360" w14:textId="77777777" w:rsidR="006479D5" w:rsidRPr="00A30F2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‘x’</w:t>
      </w:r>
      <w:r w:rsidRPr="00A30F2B">
        <w:rPr>
          <w:rFonts w:asciiTheme="majorHAnsi" w:hAnsiTheme="majorHAnsi" w:cstheme="majorHAnsi"/>
          <w:sz w:val="28"/>
          <w:szCs w:val="28"/>
        </w:rPr>
        <w:t xml:space="preserve"> – Exclusive Creating Mode: This mode is for the sole purpose of creating new files. Use this mode if you know the file to be written doesn’t exist beforehand.</w:t>
      </w:r>
    </w:p>
    <w:p w14:paraId="42CC2823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7" w:name="Xfeb6349de563128395fb85e66119a09f58f65fa"/>
      <w:bookmarkEnd w:id="6"/>
      <w:r w:rsidRPr="00A30F2B">
        <w:rPr>
          <w:rFonts w:cstheme="majorHAnsi"/>
          <w:sz w:val="28"/>
          <w:szCs w:val="28"/>
        </w:rPr>
        <w:t xml:space="preserve">7.What happens if an existing file is opened in write </w:t>
      </w:r>
      <w:proofErr w:type="gramStart"/>
      <w:r w:rsidRPr="00A30F2B">
        <w:rPr>
          <w:rFonts w:cstheme="majorHAnsi"/>
          <w:sz w:val="28"/>
          <w:szCs w:val="28"/>
        </w:rPr>
        <w:t>mode ?</w:t>
      </w:r>
      <w:proofErr w:type="gramEnd"/>
    </w:p>
    <w:p w14:paraId="30A9B120" w14:textId="77777777" w:rsidR="00A30F2B" w:rsidRDefault="00A30F2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D2C8D86" w14:textId="109B4B70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>Using this mode will overwrite any existing content in a file. If the given file does not exist, a new one will be created.</w:t>
      </w:r>
    </w:p>
    <w:p w14:paraId="213E1A1C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8" w:name="X682dddab2dab3723ecf3eb4044aba44d5455a7e"/>
      <w:bookmarkEnd w:id="7"/>
      <w:r w:rsidRPr="00A30F2B">
        <w:rPr>
          <w:rFonts w:cstheme="majorHAnsi"/>
          <w:sz w:val="28"/>
          <w:szCs w:val="28"/>
        </w:rPr>
        <w:t xml:space="preserve">8.How do you tell the difference between </w:t>
      </w:r>
      <w:proofErr w:type="gramStart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read(</w:t>
      </w:r>
      <w:proofErr w:type="gramEnd"/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A30F2B">
        <w:rPr>
          <w:rFonts w:cstheme="majorHAnsi"/>
          <w:sz w:val="28"/>
          <w:szCs w:val="28"/>
        </w:rPr>
        <w:t xml:space="preserve"> and </w:t>
      </w:r>
      <w:r w:rsidRPr="00A30F2B">
        <w:rPr>
          <w:rStyle w:val="VerbatimChar"/>
          <w:rFonts w:asciiTheme="majorHAnsi" w:hAnsiTheme="majorHAnsi" w:cstheme="majorHAnsi"/>
          <w:sz w:val="28"/>
          <w:szCs w:val="28"/>
        </w:rPr>
        <w:t>readlines()</w:t>
      </w:r>
      <w:r w:rsidRPr="00A30F2B">
        <w:rPr>
          <w:rFonts w:cstheme="majorHAnsi"/>
          <w:sz w:val="28"/>
          <w:szCs w:val="28"/>
        </w:rPr>
        <w:t xml:space="preserve"> ?</w:t>
      </w:r>
    </w:p>
    <w:p w14:paraId="17C11581" w14:textId="77777777" w:rsidR="00A30F2B" w:rsidRDefault="00A30F2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67C6223" w14:textId="78FCDD42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The main difference is that </w:t>
      </w:r>
      <w:proofErr w:type="gramStart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ad(</w:t>
      </w:r>
      <w:proofErr w:type="gramEnd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A30F2B">
        <w:rPr>
          <w:rFonts w:asciiTheme="majorHAnsi" w:hAnsiTheme="majorHAnsi" w:cstheme="majorHAnsi"/>
          <w:sz w:val="28"/>
          <w:szCs w:val="28"/>
        </w:rPr>
        <w:t xml:space="preserve"> will read the whole file at once and then print out the first characters that take up as many bytes as you specify in the parenthesis</w:t>
      </w:r>
    </w:p>
    <w:p w14:paraId="4CCDBADF" w14:textId="77777777" w:rsidR="006479D5" w:rsidRPr="00A30F2B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Whereas the </w:t>
      </w:r>
      <w:proofErr w:type="gramStart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adline(</w:t>
      </w:r>
      <w:proofErr w:type="gramEnd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A30F2B">
        <w:rPr>
          <w:rFonts w:asciiTheme="majorHAnsi" w:hAnsiTheme="majorHAnsi" w:cstheme="majorHAnsi"/>
          <w:sz w:val="28"/>
          <w:szCs w:val="28"/>
        </w:rPr>
        <w:t xml:space="preserve"> that will read and print out only the first characters that take up as many bytes as you specify in the parenthesis. You may want to use </w:t>
      </w:r>
      <w:proofErr w:type="gramStart"/>
      <w:r w:rsidRPr="00A30F2B">
        <w:rPr>
          <w:rFonts w:asciiTheme="majorHAnsi" w:hAnsiTheme="majorHAnsi" w:cstheme="majorHAnsi"/>
          <w:sz w:val="28"/>
          <w:szCs w:val="28"/>
        </w:rPr>
        <w:t>readline(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>) when you're reading files that are too big for your RAM.</w:t>
      </w:r>
    </w:p>
    <w:p w14:paraId="0B86D4E8" w14:textId="77777777" w:rsidR="006479D5" w:rsidRPr="00A30F2B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The </w:t>
      </w:r>
      <w:proofErr w:type="gramStart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ad(</w:t>
      </w:r>
      <w:proofErr w:type="gramEnd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A30F2B">
        <w:rPr>
          <w:rFonts w:asciiTheme="majorHAnsi" w:hAnsiTheme="majorHAnsi" w:cstheme="majorHAnsi"/>
          <w:sz w:val="28"/>
          <w:szCs w:val="28"/>
        </w:rPr>
        <w:t xml:space="preserve"> would treat each character in the file separately, meaning that the iteration would happen for every character.</w:t>
      </w:r>
    </w:p>
    <w:p w14:paraId="4EA27E3B" w14:textId="09C07C12" w:rsidR="006479D5" w:rsidRPr="00A30F2B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A30F2B">
        <w:rPr>
          <w:rFonts w:asciiTheme="majorHAnsi" w:hAnsiTheme="majorHAnsi" w:cstheme="majorHAnsi"/>
          <w:sz w:val="28"/>
          <w:szCs w:val="28"/>
        </w:rPr>
        <w:t xml:space="preserve">The </w:t>
      </w:r>
      <w:proofErr w:type="gramStart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adline(</w:t>
      </w:r>
      <w:proofErr w:type="gramEnd"/>
      <w:r w:rsidRPr="00A30F2B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)</w:t>
      </w:r>
      <w:r w:rsidRPr="00A30F2B">
        <w:rPr>
          <w:rFonts w:asciiTheme="majorHAnsi" w:hAnsiTheme="majorHAnsi" w:cstheme="majorHAnsi"/>
          <w:sz w:val="28"/>
          <w:szCs w:val="28"/>
        </w:rPr>
        <w:t xml:space="preserve"> function, on the other hand, only reads a single line of the file. This </w:t>
      </w:r>
      <w:proofErr w:type="spellStart"/>
      <w:r w:rsidRPr="00A30F2B">
        <w:rPr>
          <w:rFonts w:asciiTheme="majorHAnsi" w:hAnsiTheme="majorHAnsi" w:cstheme="majorHAnsi"/>
          <w:sz w:val="28"/>
          <w:szCs w:val="28"/>
        </w:rPr>
        <w:t>me</w:t>
      </w:r>
      <w:r w:rsidR="00A30F2B">
        <w:rPr>
          <w:rFonts w:asciiTheme="majorHAnsi" w:hAnsiTheme="majorHAnsi" w:cstheme="majorHAnsi"/>
          <w:sz w:val="28"/>
          <w:szCs w:val="28"/>
        </w:rPr>
        <w:t>Answer</w:t>
      </w:r>
      <w:proofErr w:type="spellEnd"/>
      <w:r w:rsidRPr="00A30F2B">
        <w:rPr>
          <w:rFonts w:asciiTheme="majorHAnsi" w:hAnsiTheme="majorHAnsi" w:cstheme="majorHAnsi"/>
          <w:sz w:val="28"/>
          <w:szCs w:val="28"/>
        </w:rPr>
        <w:t xml:space="preserve"> that if the first line of the file were three lines long, the </w:t>
      </w:r>
      <w:proofErr w:type="gramStart"/>
      <w:r w:rsidRPr="00A30F2B">
        <w:rPr>
          <w:rFonts w:asciiTheme="majorHAnsi" w:hAnsiTheme="majorHAnsi" w:cstheme="majorHAnsi"/>
          <w:sz w:val="28"/>
          <w:szCs w:val="28"/>
        </w:rPr>
        <w:t>readline(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>) function would only parse (or iterate/operate) on the first line of the file.</w:t>
      </w:r>
    </w:p>
    <w:p w14:paraId="4AD16EE1" w14:textId="77777777" w:rsidR="006479D5" w:rsidRPr="00A30F2B" w:rsidRDefault="00000000">
      <w:pPr>
        <w:pStyle w:val="Heading4"/>
        <w:rPr>
          <w:rFonts w:cstheme="majorHAnsi"/>
          <w:sz w:val="28"/>
          <w:szCs w:val="28"/>
        </w:rPr>
      </w:pPr>
      <w:bookmarkStart w:id="9" w:name="X7dbb05c268bd252379d765bb3cddf58c4464bca"/>
      <w:bookmarkEnd w:id="8"/>
      <w:r w:rsidRPr="00A30F2B">
        <w:rPr>
          <w:rFonts w:cstheme="majorHAnsi"/>
          <w:sz w:val="28"/>
          <w:szCs w:val="28"/>
        </w:rPr>
        <w:t xml:space="preserve">9.What data structure does a shelf value </w:t>
      </w:r>
      <w:proofErr w:type="gramStart"/>
      <w:r w:rsidRPr="00A30F2B">
        <w:rPr>
          <w:rFonts w:cstheme="majorHAnsi"/>
          <w:sz w:val="28"/>
          <w:szCs w:val="28"/>
        </w:rPr>
        <w:t>resemble ?</w:t>
      </w:r>
      <w:proofErr w:type="gramEnd"/>
    </w:p>
    <w:p w14:paraId="1746266A" w14:textId="77777777" w:rsidR="00A30F2B" w:rsidRDefault="00A30F2B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</w:t>
      </w:r>
      <w:r w:rsidRPr="00A30F2B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30F2B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F979896" w14:textId="6562B853" w:rsidR="006479D5" w:rsidRPr="00A30F2B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gramStart"/>
      <w:r w:rsidRPr="00A30F2B">
        <w:rPr>
          <w:rFonts w:asciiTheme="majorHAnsi" w:hAnsiTheme="majorHAnsi" w:cstheme="majorHAnsi"/>
          <w:sz w:val="28"/>
          <w:szCs w:val="28"/>
        </w:rPr>
        <w:t>it</w:t>
      </w:r>
      <w:proofErr w:type="gramEnd"/>
      <w:r w:rsidRPr="00A30F2B">
        <w:rPr>
          <w:rFonts w:asciiTheme="majorHAnsi" w:hAnsiTheme="majorHAnsi" w:cstheme="majorHAnsi"/>
          <w:sz w:val="28"/>
          <w:szCs w:val="28"/>
        </w:rPr>
        <w:t xml:space="preserve"> contains key and values it represents dictionary.</w:t>
      </w:r>
      <w:bookmarkEnd w:id="9"/>
    </w:p>
    <w:sectPr w:rsidR="006479D5" w:rsidRPr="00A30F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B94A3" w14:textId="77777777" w:rsidR="007B616E" w:rsidRDefault="007B616E">
      <w:pPr>
        <w:spacing w:after="0"/>
      </w:pPr>
      <w:r>
        <w:separator/>
      </w:r>
    </w:p>
  </w:endnote>
  <w:endnote w:type="continuationSeparator" w:id="0">
    <w:p w14:paraId="120B21B0" w14:textId="77777777" w:rsidR="007B616E" w:rsidRDefault="007B61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552F1" w14:textId="77777777" w:rsidR="007B616E" w:rsidRDefault="007B616E">
      <w:r>
        <w:separator/>
      </w:r>
    </w:p>
  </w:footnote>
  <w:footnote w:type="continuationSeparator" w:id="0">
    <w:p w14:paraId="62EDDB4F" w14:textId="77777777" w:rsidR="007B616E" w:rsidRDefault="007B6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98AA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6E96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87397918">
    <w:abstractNumId w:val="0"/>
  </w:num>
  <w:num w:numId="2" w16cid:durableId="1739405085">
    <w:abstractNumId w:val="1"/>
  </w:num>
  <w:num w:numId="3" w16cid:durableId="19722428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79D5"/>
    <w:rsid w:val="001639FC"/>
    <w:rsid w:val="003F3ED2"/>
    <w:rsid w:val="006479D5"/>
    <w:rsid w:val="007B616E"/>
    <w:rsid w:val="00A30F2B"/>
    <w:rsid w:val="00BC03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13EE9"/>
  <w15:docId w15:val="{AD9F804E-AF75-472D-9132-FB16F463B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0F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A30F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BC03A7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BC03A7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18</Words>
  <Characters>3525</Characters>
  <Application>Microsoft Office Word</Application>
  <DocSecurity>0</DocSecurity>
  <Lines>29</Lines>
  <Paragraphs>8</Paragraphs>
  <ScaleCrop>false</ScaleCrop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7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bed233123650dcb17693f24e30fc300e488d60052cbbef3b379442d6431eba75</vt:lpwstr>
  </property>
</Properties>
</file>